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EFD7B6" w14:textId="2849D29C" w:rsidR="00BD5177" w:rsidRDefault="00BD5177">
      <w:r>
        <w:t xml:space="preserve">LISTA </w:t>
      </w:r>
      <w:r w:rsidR="009F5685">
        <w:t>PARA SUPERVISIÓN A LOS VOLUNTARIOS COMUNITARIOS</w:t>
      </w:r>
    </w:p>
    <w:p w14:paraId="566D702C" w14:textId="3F752B57" w:rsidR="00BD5177" w:rsidRDefault="00BD5177"/>
    <w:p w14:paraId="0D0C7CE7" w14:textId="526874FF" w:rsidR="00BD5177" w:rsidRDefault="00BD5177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7366"/>
        <w:gridCol w:w="567"/>
        <w:gridCol w:w="561"/>
      </w:tblGrid>
      <w:tr w:rsidR="00BD5177" w14:paraId="0CF14B01" w14:textId="77777777" w:rsidTr="00616D70">
        <w:tc>
          <w:tcPr>
            <w:tcW w:w="7366" w:type="dxa"/>
          </w:tcPr>
          <w:p w14:paraId="2AA5DC95" w14:textId="77777777" w:rsidR="00BD5177" w:rsidRDefault="00BD5177" w:rsidP="00E72A7B">
            <w:pPr>
              <w:spacing w:line="360" w:lineRule="auto"/>
            </w:pPr>
          </w:p>
        </w:tc>
        <w:tc>
          <w:tcPr>
            <w:tcW w:w="567" w:type="dxa"/>
          </w:tcPr>
          <w:p w14:paraId="380C0105" w14:textId="63F5BD55" w:rsidR="00BD5177" w:rsidRPr="00E72A7B" w:rsidRDefault="00BD5177" w:rsidP="00E72A7B">
            <w:pPr>
              <w:spacing w:line="360" w:lineRule="auto"/>
              <w:rPr>
                <w:b/>
                <w:bCs/>
              </w:rPr>
            </w:pPr>
            <w:r w:rsidRPr="00E72A7B">
              <w:rPr>
                <w:b/>
                <w:bCs/>
              </w:rPr>
              <w:t>SI</w:t>
            </w:r>
          </w:p>
        </w:tc>
        <w:tc>
          <w:tcPr>
            <w:tcW w:w="561" w:type="dxa"/>
          </w:tcPr>
          <w:p w14:paraId="3F8FDBD5" w14:textId="2DE4287B" w:rsidR="00BD5177" w:rsidRPr="00E72A7B" w:rsidRDefault="00BD5177" w:rsidP="00E72A7B">
            <w:pPr>
              <w:spacing w:line="360" w:lineRule="auto"/>
              <w:rPr>
                <w:b/>
                <w:bCs/>
              </w:rPr>
            </w:pPr>
            <w:r w:rsidRPr="00E72A7B">
              <w:rPr>
                <w:b/>
                <w:bCs/>
              </w:rPr>
              <w:t>NO</w:t>
            </w:r>
          </w:p>
        </w:tc>
      </w:tr>
      <w:tr w:rsidR="00BD5177" w14:paraId="7DF51E07" w14:textId="77777777" w:rsidTr="00616D70">
        <w:tc>
          <w:tcPr>
            <w:tcW w:w="7366" w:type="dxa"/>
          </w:tcPr>
          <w:p w14:paraId="1FD729ED" w14:textId="79BD7FC4" w:rsidR="00BD5177" w:rsidRDefault="00BD5177" w:rsidP="00E72A7B">
            <w:pPr>
              <w:spacing w:line="360" w:lineRule="auto"/>
            </w:pPr>
            <w:r>
              <w:t>Tienen claro los objetivos del proyecto</w:t>
            </w:r>
          </w:p>
        </w:tc>
        <w:tc>
          <w:tcPr>
            <w:tcW w:w="567" w:type="dxa"/>
          </w:tcPr>
          <w:p w14:paraId="1C70244B" w14:textId="77777777" w:rsidR="00BD5177" w:rsidRDefault="00BD5177" w:rsidP="00E72A7B">
            <w:pPr>
              <w:spacing w:line="360" w:lineRule="auto"/>
            </w:pPr>
          </w:p>
        </w:tc>
        <w:tc>
          <w:tcPr>
            <w:tcW w:w="561" w:type="dxa"/>
          </w:tcPr>
          <w:p w14:paraId="152D17C2" w14:textId="77777777" w:rsidR="00BD5177" w:rsidRDefault="00BD5177" w:rsidP="00E72A7B">
            <w:pPr>
              <w:spacing w:line="360" w:lineRule="auto"/>
            </w:pPr>
          </w:p>
        </w:tc>
      </w:tr>
      <w:tr w:rsidR="00BD5177" w:rsidRPr="00BD5177" w14:paraId="79FBFC66" w14:textId="77777777" w:rsidTr="00616D70">
        <w:tc>
          <w:tcPr>
            <w:tcW w:w="7366" w:type="dxa"/>
          </w:tcPr>
          <w:p w14:paraId="3F8DE75B" w14:textId="70E82965" w:rsidR="00BD5177" w:rsidRPr="00BD5177" w:rsidRDefault="00BD5177" w:rsidP="00E72A7B">
            <w:pPr>
              <w:spacing w:line="360" w:lineRule="auto"/>
            </w:pPr>
            <w:r w:rsidRPr="00BD5177">
              <w:t xml:space="preserve">Conocen </w:t>
            </w:r>
            <w:proofErr w:type="spellStart"/>
            <w:r w:rsidRPr="00BD5177">
              <w:t>Save</w:t>
            </w:r>
            <w:proofErr w:type="spellEnd"/>
            <w:r w:rsidRPr="00BD5177">
              <w:t xml:space="preserve"> </w:t>
            </w:r>
            <w:proofErr w:type="spellStart"/>
            <w:r w:rsidRPr="00BD5177">
              <w:t>the</w:t>
            </w:r>
            <w:proofErr w:type="spellEnd"/>
            <w:r w:rsidRPr="00BD5177">
              <w:t xml:space="preserve"> </w:t>
            </w:r>
            <w:proofErr w:type="spellStart"/>
            <w:r w:rsidRPr="00BD5177">
              <w:t>Children</w:t>
            </w:r>
            <w:proofErr w:type="spellEnd"/>
            <w:r w:rsidRPr="00BD5177">
              <w:t xml:space="preserve"> y el tipo de</w:t>
            </w:r>
            <w:r>
              <w:t xml:space="preserve"> actividades que desarrollan</w:t>
            </w:r>
          </w:p>
        </w:tc>
        <w:tc>
          <w:tcPr>
            <w:tcW w:w="567" w:type="dxa"/>
          </w:tcPr>
          <w:p w14:paraId="41F16ECB" w14:textId="77777777" w:rsidR="00BD5177" w:rsidRPr="00BD5177" w:rsidRDefault="00BD5177" w:rsidP="00E72A7B">
            <w:pPr>
              <w:spacing w:line="360" w:lineRule="auto"/>
            </w:pPr>
          </w:p>
        </w:tc>
        <w:tc>
          <w:tcPr>
            <w:tcW w:w="561" w:type="dxa"/>
          </w:tcPr>
          <w:p w14:paraId="66342854" w14:textId="77777777" w:rsidR="00BD5177" w:rsidRPr="00BD5177" w:rsidRDefault="00BD5177" w:rsidP="00E72A7B">
            <w:pPr>
              <w:spacing w:line="360" w:lineRule="auto"/>
            </w:pPr>
          </w:p>
        </w:tc>
      </w:tr>
      <w:tr w:rsidR="00BD5177" w:rsidRPr="00BD5177" w14:paraId="69A4A54D" w14:textId="77777777" w:rsidTr="00616D70">
        <w:tc>
          <w:tcPr>
            <w:tcW w:w="7366" w:type="dxa"/>
          </w:tcPr>
          <w:p w14:paraId="0CFB6699" w14:textId="5C232EF4" w:rsidR="00BD5177" w:rsidRPr="00BD5177" w:rsidRDefault="00BD5177" w:rsidP="00E72A7B">
            <w:pPr>
              <w:spacing w:line="360" w:lineRule="auto"/>
            </w:pPr>
            <w:r>
              <w:t>Saben lo que es la desnutrición aguda. Pueden explicar sus causas y consecuencias</w:t>
            </w:r>
          </w:p>
        </w:tc>
        <w:tc>
          <w:tcPr>
            <w:tcW w:w="567" w:type="dxa"/>
          </w:tcPr>
          <w:p w14:paraId="239BA505" w14:textId="77777777" w:rsidR="00BD5177" w:rsidRPr="00BD5177" w:rsidRDefault="00BD5177" w:rsidP="00E72A7B">
            <w:pPr>
              <w:spacing w:line="360" w:lineRule="auto"/>
            </w:pPr>
          </w:p>
        </w:tc>
        <w:tc>
          <w:tcPr>
            <w:tcW w:w="561" w:type="dxa"/>
          </w:tcPr>
          <w:p w14:paraId="25167574" w14:textId="77777777" w:rsidR="00BD5177" w:rsidRPr="00BD5177" w:rsidRDefault="00BD5177" w:rsidP="00E72A7B">
            <w:pPr>
              <w:spacing w:line="360" w:lineRule="auto"/>
            </w:pPr>
          </w:p>
        </w:tc>
      </w:tr>
      <w:tr w:rsidR="00BD5177" w:rsidRPr="00BD5177" w14:paraId="41DC90E6" w14:textId="77777777" w:rsidTr="00616D70">
        <w:tc>
          <w:tcPr>
            <w:tcW w:w="7366" w:type="dxa"/>
          </w:tcPr>
          <w:p w14:paraId="24B14587" w14:textId="5BA12DA3" w:rsidR="00BD5177" w:rsidRDefault="00BD5177" w:rsidP="00E72A7B">
            <w:pPr>
              <w:spacing w:line="360" w:lineRule="auto"/>
            </w:pPr>
            <w:r>
              <w:t xml:space="preserve">Conocen los signos clínicos del marasmo y el </w:t>
            </w:r>
            <w:proofErr w:type="spellStart"/>
            <w:r>
              <w:t>kwashiorkor</w:t>
            </w:r>
            <w:proofErr w:type="spellEnd"/>
          </w:p>
        </w:tc>
        <w:tc>
          <w:tcPr>
            <w:tcW w:w="567" w:type="dxa"/>
          </w:tcPr>
          <w:p w14:paraId="3FC50C56" w14:textId="77777777" w:rsidR="00BD5177" w:rsidRPr="00BD5177" w:rsidRDefault="00BD5177" w:rsidP="00E72A7B">
            <w:pPr>
              <w:spacing w:line="360" w:lineRule="auto"/>
            </w:pPr>
          </w:p>
        </w:tc>
        <w:tc>
          <w:tcPr>
            <w:tcW w:w="561" w:type="dxa"/>
          </w:tcPr>
          <w:p w14:paraId="057703E1" w14:textId="77777777" w:rsidR="00BD5177" w:rsidRPr="00BD5177" w:rsidRDefault="00BD5177" w:rsidP="00E72A7B">
            <w:pPr>
              <w:spacing w:line="360" w:lineRule="auto"/>
            </w:pPr>
          </w:p>
        </w:tc>
      </w:tr>
      <w:tr w:rsidR="00BD5177" w:rsidRPr="00BD5177" w14:paraId="3EC41C11" w14:textId="77777777" w:rsidTr="00616D70">
        <w:tc>
          <w:tcPr>
            <w:tcW w:w="7366" w:type="dxa"/>
          </w:tcPr>
          <w:p w14:paraId="530EC5BF" w14:textId="5970B48F" w:rsidR="00BD5177" w:rsidRPr="00BD5177" w:rsidRDefault="00BD5177" w:rsidP="00E72A7B">
            <w:pPr>
              <w:spacing w:line="360" w:lineRule="auto"/>
            </w:pPr>
            <w:r>
              <w:t xml:space="preserve">Saben que es el MUAC y para </w:t>
            </w:r>
            <w:r w:rsidR="00616D70">
              <w:t>qué</w:t>
            </w:r>
            <w:r>
              <w:t xml:space="preserve"> sirve</w:t>
            </w:r>
          </w:p>
        </w:tc>
        <w:tc>
          <w:tcPr>
            <w:tcW w:w="567" w:type="dxa"/>
          </w:tcPr>
          <w:p w14:paraId="78C5116A" w14:textId="77777777" w:rsidR="00BD5177" w:rsidRPr="00BD5177" w:rsidRDefault="00BD5177" w:rsidP="00E72A7B">
            <w:pPr>
              <w:spacing w:line="360" w:lineRule="auto"/>
            </w:pPr>
          </w:p>
        </w:tc>
        <w:tc>
          <w:tcPr>
            <w:tcW w:w="561" w:type="dxa"/>
          </w:tcPr>
          <w:p w14:paraId="3B3A1854" w14:textId="77777777" w:rsidR="00BD5177" w:rsidRPr="00BD5177" w:rsidRDefault="00BD5177" w:rsidP="00E72A7B">
            <w:pPr>
              <w:spacing w:line="360" w:lineRule="auto"/>
            </w:pPr>
          </w:p>
        </w:tc>
      </w:tr>
      <w:tr w:rsidR="00BD5177" w:rsidRPr="00BD5177" w14:paraId="4C8BE57A" w14:textId="77777777" w:rsidTr="00616D70">
        <w:tc>
          <w:tcPr>
            <w:tcW w:w="7366" w:type="dxa"/>
          </w:tcPr>
          <w:p w14:paraId="047591F2" w14:textId="106F5ACA" w:rsidR="00BD5177" w:rsidRPr="00BD5177" w:rsidRDefault="00BD5177" w:rsidP="00E72A7B">
            <w:pPr>
              <w:spacing w:line="360" w:lineRule="auto"/>
            </w:pPr>
            <w:r>
              <w:t>Conocen la técnica y procedimientos para tomar bien el MUAC</w:t>
            </w:r>
          </w:p>
        </w:tc>
        <w:tc>
          <w:tcPr>
            <w:tcW w:w="567" w:type="dxa"/>
          </w:tcPr>
          <w:p w14:paraId="2D6C9541" w14:textId="77777777" w:rsidR="00BD5177" w:rsidRPr="00BD5177" w:rsidRDefault="00BD5177" w:rsidP="00E72A7B">
            <w:pPr>
              <w:spacing w:line="360" w:lineRule="auto"/>
            </w:pPr>
          </w:p>
        </w:tc>
        <w:tc>
          <w:tcPr>
            <w:tcW w:w="561" w:type="dxa"/>
          </w:tcPr>
          <w:p w14:paraId="39A6BC20" w14:textId="77777777" w:rsidR="00BD5177" w:rsidRPr="00BD5177" w:rsidRDefault="00BD5177" w:rsidP="00E72A7B">
            <w:pPr>
              <w:spacing w:line="360" w:lineRule="auto"/>
            </w:pPr>
          </w:p>
        </w:tc>
      </w:tr>
      <w:tr w:rsidR="00BD5177" w:rsidRPr="00BD5177" w14:paraId="5A94B6CF" w14:textId="77777777" w:rsidTr="00616D70">
        <w:tc>
          <w:tcPr>
            <w:tcW w:w="7366" w:type="dxa"/>
          </w:tcPr>
          <w:p w14:paraId="2DEF4899" w14:textId="18B9B110" w:rsidR="00BD5177" w:rsidRPr="00BD5177" w:rsidRDefault="00BD5177" w:rsidP="00E72A7B">
            <w:pPr>
              <w:spacing w:line="360" w:lineRule="auto"/>
            </w:pPr>
            <w:r>
              <w:t>Saben interpretar los resultados del MUAC</w:t>
            </w:r>
          </w:p>
        </w:tc>
        <w:tc>
          <w:tcPr>
            <w:tcW w:w="567" w:type="dxa"/>
          </w:tcPr>
          <w:p w14:paraId="4FC0CFCD" w14:textId="77777777" w:rsidR="00BD5177" w:rsidRPr="00BD5177" w:rsidRDefault="00BD5177" w:rsidP="00E72A7B">
            <w:pPr>
              <w:spacing w:line="360" w:lineRule="auto"/>
            </w:pPr>
          </w:p>
        </w:tc>
        <w:tc>
          <w:tcPr>
            <w:tcW w:w="561" w:type="dxa"/>
          </w:tcPr>
          <w:p w14:paraId="32F0CA7C" w14:textId="77777777" w:rsidR="00BD5177" w:rsidRPr="00BD5177" w:rsidRDefault="00BD5177" w:rsidP="00E72A7B">
            <w:pPr>
              <w:spacing w:line="360" w:lineRule="auto"/>
            </w:pPr>
          </w:p>
        </w:tc>
      </w:tr>
      <w:tr w:rsidR="00BD5177" w:rsidRPr="00BD5177" w14:paraId="72CCF240" w14:textId="77777777" w:rsidTr="00616D70">
        <w:tc>
          <w:tcPr>
            <w:tcW w:w="7366" w:type="dxa"/>
          </w:tcPr>
          <w:p w14:paraId="4717190D" w14:textId="4FA87943" w:rsidR="00BD5177" w:rsidRDefault="00BD5177" w:rsidP="00E72A7B">
            <w:pPr>
              <w:spacing w:line="360" w:lineRule="auto"/>
            </w:pPr>
            <w:r>
              <w:t>Saben que es el edema nutricional</w:t>
            </w:r>
          </w:p>
        </w:tc>
        <w:tc>
          <w:tcPr>
            <w:tcW w:w="567" w:type="dxa"/>
          </w:tcPr>
          <w:p w14:paraId="5C28EA41" w14:textId="77777777" w:rsidR="00BD5177" w:rsidRPr="00BD5177" w:rsidRDefault="00BD5177" w:rsidP="00E72A7B">
            <w:pPr>
              <w:spacing w:line="360" w:lineRule="auto"/>
            </w:pPr>
          </w:p>
        </w:tc>
        <w:tc>
          <w:tcPr>
            <w:tcW w:w="561" w:type="dxa"/>
          </w:tcPr>
          <w:p w14:paraId="28AF93FC" w14:textId="77777777" w:rsidR="00BD5177" w:rsidRPr="00BD5177" w:rsidRDefault="00BD5177" w:rsidP="00E72A7B">
            <w:pPr>
              <w:spacing w:line="360" w:lineRule="auto"/>
            </w:pPr>
          </w:p>
        </w:tc>
      </w:tr>
      <w:tr w:rsidR="00BD5177" w:rsidRPr="00BD5177" w14:paraId="5B0D6C2D" w14:textId="77777777" w:rsidTr="00616D70">
        <w:tc>
          <w:tcPr>
            <w:tcW w:w="7366" w:type="dxa"/>
          </w:tcPr>
          <w:p w14:paraId="1DC08C5C" w14:textId="4AEAF163" w:rsidR="00BD5177" w:rsidRDefault="00BD5177" w:rsidP="00E72A7B">
            <w:pPr>
              <w:spacing w:line="360" w:lineRule="auto"/>
            </w:pPr>
            <w:r>
              <w:t>Saben tomar el edema nutricional</w:t>
            </w:r>
          </w:p>
        </w:tc>
        <w:tc>
          <w:tcPr>
            <w:tcW w:w="567" w:type="dxa"/>
          </w:tcPr>
          <w:p w14:paraId="7ED55C91" w14:textId="77777777" w:rsidR="00BD5177" w:rsidRPr="00BD5177" w:rsidRDefault="00BD5177" w:rsidP="00E72A7B">
            <w:pPr>
              <w:spacing w:line="360" w:lineRule="auto"/>
            </w:pPr>
          </w:p>
        </w:tc>
        <w:tc>
          <w:tcPr>
            <w:tcW w:w="561" w:type="dxa"/>
          </w:tcPr>
          <w:p w14:paraId="5A4D1AE3" w14:textId="77777777" w:rsidR="00BD5177" w:rsidRPr="00BD5177" w:rsidRDefault="00BD5177" w:rsidP="00E72A7B">
            <w:pPr>
              <w:spacing w:line="360" w:lineRule="auto"/>
            </w:pPr>
          </w:p>
        </w:tc>
      </w:tr>
      <w:tr w:rsidR="00BD5177" w:rsidRPr="00BD5177" w14:paraId="38944A27" w14:textId="77777777" w:rsidTr="00616D70">
        <w:tc>
          <w:tcPr>
            <w:tcW w:w="7366" w:type="dxa"/>
          </w:tcPr>
          <w:p w14:paraId="2F3388F8" w14:textId="4987EDD5" w:rsidR="00BD5177" w:rsidRDefault="00BD5177" w:rsidP="00E72A7B">
            <w:pPr>
              <w:spacing w:line="360" w:lineRule="auto"/>
            </w:pPr>
            <w:r>
              <w:t>Saben interpretar los resultados del MUAC</w:t>
            </w:r>
          </w:p>
        </w:tc>
        <w:tc>
          <w:tcPr>
            <w:tcW w:w="567" w:type="dxa"/>
          </w:tcPr>
          <w:p w14:paraId="671A6EEE" w14:textId="77777777" w:rsidR="00BD5177" w:rsidRPr="00BD5177" w:rsidRDefault="00BD5177" w:rsidP="00E72A7B">
            <w:pPr>
              <w:spacing w:line="360" w:lineRule="auto"/>
            </w:pPr>
          </w:p>
        </w:tc>
        <w:tc>
          <w:tcPr>
            <w:tcW w:w="561" w:type="dxa"/>
          </w:tcPr>
          <w:p w14:paraId="7C1E7C52" w14:textId="77777777" w:rsidR="00BD5177" w:rsidRPr="00BD5177" w:rsidRDefault="00BD5177" w:rsidP="00E72A7B">
            <w:pPr>
              <w:spacing w:line="360" w:lineRule="auto"/>
            </w:pPr>
          </w:p>
        </w:tc>
      </w:tr>
      <w:tr w:rsidR="00BD5177" w:rsidRPr="00BD5177" w14:paraId="4719689D" w14:textId="77777777" w:rsidTr="00616D70">
        <w:tc>
          <w:tcPr>
            <w:tcW w:w="7366" w:type="dxa"/>
          </w:tcPr>
          <w:p w14:paraId="16361325" w14:textId="5975A875" w:rsidR="00BD5177" w:rsidRPr="00BD5177" w:rsidRDefault="00BD5177" w:rsidP="00E72A7B">
            <w:pPr>
              <w:spacing w:line="360" w:lineRule="auto"/>
            </w:pPr>
            <w:r>
              <w:t>Saben rellenar la boleta de referencia</w:t>
            </w:r>
          </w:p>
        </w:tc>
        <w:tc>
          <w:tcPr>
            <w:tcW w:w="567" w:type="dxa"/>
          </w:tcPr>
          <w:p w14:paraId="33893428" w14:textId="77777777" w:rsidR="00BD5177" w:rsidRPr="00BD5177" w:rsidRDefault="00BD5177" w:rsidP="00E72A7B">
            <w:pPr>
              <w:spacing w:line="360" w:lineRule="auto"/>
            </w:pPr>
          </w:p>
        </w:tc>
        <w:tc>
          <w:tcPr>
            <w:tcW w:w="561" w:type="dxa"/>
          </w:tcPr>
          <w:p w14:paraId="31A2A179" w14:textId="77777777" w:rsidR="00BD5177" w:rsidRPr="00BD5177" w:rsidRDefault="00BD5177" w:rsidP="00E72A7B">
            <w:pPr>
              <w:spacing w:line="360" w:lineRule="auto"/>
            </w:pPr>
          </w:p>
        </w:tc>
      </w:tr>
      <w:tr w:rsidR="00BD5177" w:rsidRPr="00BD5177" w14:paraId="7384498A" w14:textId="77777777" w:rsidTr="00616D70">
        <w:tc>
          <w:tcPr>
            <w:tcW w:w="7366" w:type="dxa"/>
          </w:tcPr>
          <w:p w14:paraId="34CF17B7" w14:textId="1F132E4A" w:rsidR="00BD5177" w:rsidRPr="00BD5177" w:rsidRDefault="00616D70" w:rsidP="00E72A7B">
            <w:pPr>
              <w:spacing w:line="360" w:lineRule="auto"/>
            </w:pPr>
            <w:r>
              <w:t>Saben rellenar las hojas de registros</w:t>
            </w:r>
          </w:p>
        </w:tc>
        <w:tc>
          <w:tcPr>
            <w:tcW w:w="567" w:type="dxa"/>
          </w:tcPr>
          <w:p w14:paraId="07CDA8AB" w14:textId="77777777" w:rsidR="00BD5177" w:rsidRPr="00BD5177" w:rsidRDefault="00BD5177" w:rsidP="00E72A7B">
            <w:pPr>
              <w:spacing w:line="360" w:lineRule="auto"/>
            </w:pPr>
          </w:p>
        </w:tc>
        <w:tc>
          <w:tcPr>
            <w:tcW w:w="561" w:type="dxa"/>
          </w:tcPr>
          <w:p w14:paraId="77CC4BC9" w14:textId="77777777" w:rsidR="00BD5177" w:rsidRPr="00BD5177" w:rsidRDefault="00BD5177" w:rsidP="00E72A7B">
            <w:pPr>
              <w:spacing w:line="360" w:lineRule="auto"/>
            </w:pPr>
          </w:p>
        </w:tc>
      </w:tr>
      <w:tr w:rsidR="00616D70" w:rsidRPr="00BD5177" w14:paraId="46A2C3BD" w14:textId="77777777" w:rsidTr="00616D70">
        <w:tc>
          <w:tcPr>
            <w:tcW w:w="7366" w:type="dxa"/>
          </w:tcPr>
          <w:p w14:paraId="1A350FB4" w14:textId="1B704E18" w:rsidR="00616D70" w:rsidRDefault="00616D70" w:rsidP="00E72A7B">
            <w:pPr>
              <w:spacing w:line="360" w:lineRule="auto"/>
            </w:pPr>
            <w:r>
              <w:t>Saben explicar a las madres como tomar el MUAC y conocen los procedimientos para la estrategia MUAC-</w:t>
            </w:r>
            <w:proofErr w:type="spellStart"/>
            <w:r w:rsidR="00E72A7B">
              <w:t>F</w:t>
            </w:r>
            <w:r>
              <w:t>amilar</w:t>
            </w:r>
            <w:proofErr w:type="spellEnd"/>
          </w:p>
        </w:tc>
        <w:tc>
          <w:tcPr>
            <w:tcW w:w="567" w:type="dxa"/>
          </w:tcPr>
          <w:p w14:paraId="00A83779" w14:textId="77777777" w:rsidR="00616D70" w:rsidRPr="00BD5177" w:rsidRDefault="00616D70" w:rsidP="00E72A7B">
            <w:pPr>
              <w:spacing w:line="360" w:lineRule="auto"/>
            </w:pPr>
          </w:p>
        </w:tc>
        <w:tc>
          <w:tcPr>
            <w:tcW w:w="561" w:type="dxa"/>
          </w:tcPr>
          <w:p w14:paraId="5064D095" w14:textId="77777777" w:rsidR="00616D70" w:rsidRPr="00BD5177" w:rsidRDefault="00616D70" w:rsidP="00E72A7B">
            <w:pPr>
              <w:spacing w:line="360" w:lineRule="auto"/>
            </w:pPr>
          </w:p>
        </w:tc>
      </w:tr>
      <w:tr w:rsidR="00616D70" w:rsidRPr="00BD5177" w14:paraId="5C2D0F04" w14:textId="77777777" w:rsidTr="00616D70">
        <w:tc>
          <w:tcPr>
            <w:tcW w:w="7366" w:type="dxa"/>
          </w:tcPr>
          <w:p w14:paraId="0409EADD" w14:textId="4DAB0588" w:rsidR="00616D70" w:rsidRDefault="00616D70" w:rsidP="00E72A7B">
            <w:pPr>
              <w:spacing w:line="360" w:lineRule="auto"/>
            </w:pPr>
            <w:r>
              <w:t>Saben que es el RUTF, cuando se da y cada cuanto tiempo</w:t>
            </w:r>
          </w:p>
        </w:tc>
        <w:tc>
          <w:tcPr>
            <w:tcW w:w="567" w:type="dxa"/>
          </w:tcPr>
          <w:p w14:paraId="0B83C29B" w14:textId="77777777" w:rsidR="00616D70" w:rsidRPr="00BD5177" w:rsidRDefault="00616D70" w:rsidP="00E72A7B">
            <w:pPr>
              <w:spacing w:line="360" w:lineRule="auto"/>
            </w:pPr>
          </w:p>
        </w:tc>
        <w:tc>
          <w:tcPr>
            <w:tcW w:w="561" w:type="dxa"/>
          </w:tcPr>
          <w:p w14:paraId="58CD6F20" w14:textId="77777777" w:rsidR="00616D70" w:rsidRPr="00BD5177" w:rsidRDefault="00616D70" w:rsidP="00E72A7B">
            <w:pPr>
              <w:spacing w:line="360" w:lineRule="auto"/>
            </w:pPr>
          </w:p>
        </w:tc>
      </w:tr>
      <w:tr w:rsidR="00616D70" w:rsidRPr="00BD5177" w14:paraId="49564470" w14:textId="77777777" w:rsidTr="00616D70">
        <w:tc>
          <w:tcPr>
            <w:tcW w:w="7366" w:type="dxa"/>
          </w:tcPr>
          <w:p w14:paraId="4DA639A0" w14:textId="35626956" w:rsidR="00616D70" w:rsidRDefault="00616D70" w:rsidP="00E72A7B">
            <w:pPr>
              <w:spacing w:line="360" w:lineRule="auto"/>
            </w:pPr>
            <w:r>
              <w:t>Conocen los mensajes clave para dar sobre el consumo y uso del RUTF</w:t>
            </w:r>
          </w:p>
        </w:tc>
        <w:tc>
          <w:tcPr>
            <w:tcW w:w="567" w:type="dxa"/>
          </w:tcPr>
          <w:p w14:paraId="7CFD9BC5" w14:textId="77777777" w:rsidR="00616D70" w:rsidRPr="00BD5177" w:rsidRDefault="00616D70" w:rsidP="00E72A7B">
            <w:pPr>
              <w:spacing w:line="360" w:lineRule="auto"/>
            </w:pPr>
          </w:p>
        </w:tc>
        <w:tc>
          <w:tcPr>
            <w:tcW w:w="561" w:type="dxa"/>
          </w:tcPr>
          <w:p w14:paraId="284DBCF1" w14:textId="77777777" w:rsidR="00616D70" w:rsidRPr="00BD5177" w:rsidRDefault="00616D70" w:rsidP="00E72A7B">
            <w:pPr>
              <w:spacing w:line="360" w:lineRule="auto"/>
            </w:pPr>
          </w:p>
        </w:tc>
      </w:tr>
      <w:tr w:rsidR="00616D70" w:rsidRPr="00BD5177" w14:paraId="6D53686F" w14:textId="77777777" w:rsidTr="00616D70">
        <w:tc>
          <w:tcPr>
            <w:tcW w:w="7366" w:type="dxa"/>
          </w:tcPr>
          <w:p w14:paraId="48D838F1" w14:textId="279DE6BF" w:rsidR="00616D70" w:rsidRDefault="00616D70" w:rsidP="00E72A7B">
            <w:pPr>
              <w:spacing w:line="360" w:lineRule="auto"/>
            </w:pPr>
            <w:r>
              <w:t>Saben cuáles son las señales de peligro y que hacer</w:t>
            </w:r>
          </w:p>
        </w:tc>
        <w:tc>
          <w:tcPr>
            <w:tcW w:w="567" w:type="dxa"/>
          </w:tcPr>
          <w:p w14:paraId="2A0D4C9E" w14:textId="77777777" w:rsidR="00616D70" w:rsidRPr="00BD5177" w:rsidRDefault="00616D70" w:rsidP="00E72A7B">
            <w:pPr>
              <w:spacing w:line="360" w:lineRule="auto"/>
            </w:pPr>
          </w:p>
        </w:tc>
        <w:tc>
          <w:tcPr>
            <w:tcW w:w="561" w:type="dxa"/>
          </w:tcPr>
          <w:p w14:paraId="5B4125C9" w14:textId="77777777" w:rsidR="00616D70" w:rsidRPr="00BD5177" w:rsidRDefault="00616D70" w:rsidP="00E72A7B">
            <w:pPr>
              <w:spacing w:line="360" w:lineRule="auto"/>
            </w:pPr>
          </w:p>
        </w:tc>
      </w:tr>
      <w:tr w:rsidR="00616D70" w:rsidRPr="00BD5177" w14:paraId="15E05940" w14:textId="77777777" w:rsidTr="00616D70">
        <w:tc>
          <w:tcPr>
            <w:tcW w:w="7366" w:type="dxa"/>
          </w:tcPr>
          <w:p w14:paraId="45CABC1F" w14:textId="4985C7AC" w:rsidR="00616D70" w:rsidRDefault="00616D70" w:rsidP="00E72A7B">
            <w:pPr>
              <w:spacing w:line="360" w:lineRule="auto"/>
            </w:pPr>
            <w:r>
              <w:t>Saben que es la prueba del apetito y que significa</w:t>
            </w:r>
          </w:p>
        </w:tc>
        <w:tc>
          <w:tcPr>
            <w:tcW w:w="567" w:type="dxa"/>
          </w:tcPr>
          <w:p w14:paraId="0D9FBB5F" w14:textId="77777777" w:rsidR="00616D70" w:rsidRPr="00BD5177" w:rsidRDefault="00616D70" w:rsidP="00E72A7B">
            <w:pPr>
              <w:spacing w:line="360" w:lineRule="auto"/>
            </w:pPr>
          </w:p>
        </w:tc>
        <w:tc>
          <w:tcPr>
            <w:tcW w:w="561" w:type="dxa"/>
          </w:tcPr>
          <w:p w14:paraId="43E3D147" w14:textId="77777777" w:rsidR="00616D70" w:rsidRPr="00BD5177" w:rsidRDefault="00616D70" w:rsidP="00E72A7B">
            <w:pPr>
              <w:spacing w:line="360" w:lineRule="auto"/>
            </w:pPr>
          </w:p>
        </w:tc>
      </w:tr>
      <w:tr w:rsidR="00616D70" w:rsidRPr="00BD5177" w14:paraId="16B0AE42" w14:textId="77777777" w:rsidTr="00616D70">
        <w:tc>
          <w:tcPr>
            <w:tcW w:w="7366" w:type="dxa"/>
          </w:tcPr>
          <w:p w14:paraId="600A5587" w14:textId="45F0D663" w:rsidR="00616D70" w:rsidRDefault="00616D70" w:rsidP="00E72A7B">
            <w:pPr>
              <w:spacing w:line="360" w:lineRule="auto"/>
            </w:pPr>
            <w:r>
              <w:t>Saben como hacer el seguimiento en la comunidad de los casos identificados con desnutrición</w:t>
            </w:r>
          </w:p>
        </w:tc>
        <w:tc>
          <w:tcPr>
            <w:tcW w:w="567" w:type="dxa"/>
          </w:tcPr>
          <w:p w14:paraId="07800F49" w14:textId="77777777" w:rsidR="00616D70" w:rsidRPr="00BD5177" w:rsidRDefault="00616D70" w:rsidP="00E72A7B">
            <w:pPr>
              <w:spacing w:line="360" w:lineRule="auto"/>
            </w:pPr>
          </w:p>
        </w:tc>
        <w:tc>
          <w:tcPr>
            <w:tcW w:w="561" w:type="dxa"/>
          </w:tcPr>
          <w:p w14:paraId="56D724EE" w14:textId="77777777" w:rsidR="00616D70" w:rsidRPr="00BD5177" w:rsidRDefault="00616D70" w:rsidP="00E72A7B">
            <w:pPr>
              <w:spacing w:line="360" w:lineRule="auto"/>
            </w:pPr>
          </w:p>
        </w:tc>
      </w:tr>
      <w:tr w:rsidR="00616D70" w:rsidRPr="00BD5177" w14:paraId="2D917F74" w14:textId="77777777" w:rsidTr="00616D70">
        <w:tc>
          <w:tcPr>
            <w:tcW w:w="7366" w:type="dxa"/>
          </w:tcPr>
          <w:p w14:paraId="1C1A9DBC" w14:textId="5D6E53ED" w:rsidR="00616D70" w:rsidRDefault="00616D70" w:rsidP="00E72A7B">
            <w:pPr>
              <w:spacing w:line="360" w:lineRule="auto"/>
            </w:pPr>
            <w:r>
              <w:t>Saben los procedimientos para coordinarse con los centros de salud de referencia y los canales de comunicación que hay que usar</w:t>
            </w:r>
          </w:p>
        </w:tc>
        <w:tc>
          <w:tcPr>
            <w:tcW w:w="567" w:type="dxa"/>
          </w:tcPr>
          <w:p w14:paraId="4421F716" w14:textId="77777777" w:rsidR="00616D70" w:rsidRPr="00BD5177" w:rsidRDefault="00616D70" w:rsidP="00E72A7B">
            <w:pPr>
              <w:spacing w:line="360" w:lineRule="auto"/>
            </w:pPr>
          </w:p>
        </w:tc>
        <w:tc>
          <w:tcPr>
            <w:tcW w:w="561" w:type="dxa"/>
          </w:tcPr>
          <w:p w14:paraId="6610CCE6" w14:textId="77777777" w:rsidR="00616D70" w:rsidRPr="00BD5177" w:rsidRDefault="00616D70" w:rsidP="00E72A7B">
            <w:pPr>
              <w:spacing w:line="360" w:lineRule="auto"/>
            </w:pPr>
          </w:p>
        </w:tc>
      </w:tr>
      <w:tr w:rsidR="00236F1D" w:rsidRPr="00BD5177" w14:paraId="4FDD8480" w14:textId="77777777" w:rsidTr="00616D70">
        <w:tc>
          <w:tcPr>
            <w:tcW w:w="7366" w:type="dxa"/>
          </w:tcPr>
          <w:p w14:paraId="4F54575F" w14:textId="0370B20F" w:rsidR="00236F1D" w:rsidRDefault="00236F1D" w:rsidP="00E72A7B">
            <w:pPr>
              <w:spacing w:line="360" w:lineRule="auto"/>
            </w:pPr>
            <w:r>
              <w:t xml:space="preserve">Saben </w:t>
            </w:r>
            <w:r w:rsidR="00E72A7B">
              <w:t>cómo</w:t>
            </w:r>
            <w:r>
              <w:t xml:space="preserve"> dar mensajes de sensibilización básicos sobre aliment</w:t>
            </w:r>
            <w:r w:rsidR="00E72A7B">
              <w:t>ación variada y equilibrada y lactancia materna y alimentación complementaria</w:t>
            </w:r>
          </w:p>
        </w:tc>
        <w:tc>
          <w:tcPr>
            <w:tcW w:w="567" w:type="dxa"/>
          </w:tcPr>
          <w:p w14:paraId="71A8B2D9" w14:textId="77777777" w:rsidR="00236F1D" w:rsidRPr="00BD5177" w:rsidRDefault="00236F1D" w:rsidP="00E72A7B">
            <w:pPr>
              <w:spacing w:line="360" w:lineRule="auto"/>
            </w:pPr>
          </w:p>
        </w:tc>
        <w:tc>
          <w:tcPr>
            <w:tcW w:w="561" w:type="dxa"/>
          </w:tcPr>
          <w:p w14:paraId="6FE218C7" w14:textId="77777777" w:rsidR="00236F1D" w:rsidRPr="00BD5177" w:rsidRDefault="00236F1D" w:rsidP="00E72A7B">
            <w:pPr>
              <w:spacing w:line="360" w:lineRule="auto"/>
            </w:pPr>
          </w:p>
        </w:tc>
      </w:tr>
    </w:tbl>
    <w:p w14:paraId="4DAD6CE5" w14:textId="77777777" w:rsidR="00BD5177" w:rsidRPr="00BD5177" w:rsidRDefault="00BD5177"/>
    <w:p w14:paraId="6A71E1AA" w14:textId="77777777" w:rsidR="00BD5177" w:rsidRPr="00BD5177" w:rsidRDefault="00BD5177"/>
    <w:p w14:paraId="1EF80AD8" w14:textId="2CC4B37F" w:rsidR="00BD5177" w:rsidRPr="00BD5177" w:rsidRDefault="00BD5177"/>
    <w:p w14:paraId="1126EBC0" w14:textId="77777777" w:rsidR="00BD5177" w:rsidRPr="00BD5177" w:rsidRDefault="00BD5177"/>
    <w:sectPr w:rsidR="00BD5177" w:rsidRPr="00BD517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jAyNDKwNDMyMLBU0lEKTi0uzszPAykwrAUAiYoK+CwAAAA="/>
  </w:docVars>
  <w:rsids>
    <w:rsidRoot w:val="000D4B63"/>
    <w:rsid w:val="000D4B63"/>
    <w:rsid w:val="00236F1D"/>
    <w:rsid w:val="002A646C"/>
    <w:rsid w:val="00564E90"/>
    <w:rsid w:val="00616D70"/>
    <w:rsid w:val="009F5685"/>
    <w:rsid w:val="00BD5177"/>
    <w:rsid w:val="00E72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4E42B6"/>
  <w15:chartTrackingRefBased/>
  <w15:docId w15:val="{27370130-6D38-4EC2-8454-8693518A2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BD51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EBDE5D13C7C844895D4D0785CE1387" ma:contentTypeVersion="16" ma:contentTypeDescription="Create a new document." ma:contentTypeScope="" ma:versionID="dbdf93e8d38e87797be39c64e7f351a7">
  <xsd:schema xmlns:xsd="http://www.w3.org/2001/XMLSchema" xmlns:xs="http://www.w3.org/2001/XMLSchema" xmlns:p="http://schemas.microsoft.com/office/2006/metadata/properties" xmlns:ns2="b545358d-e310-4d04-b43f-541cad9994cd" xmlns:ns3="7a9f276f-f162-4cb8-9653-eafef4bd0861" targetNamespace="http://schemas.microsoft.com/office/2006/metadata/properties" ma:root="true" ma:fieldsID="a7a61707f5d29fb456a8791d374a35aa" ns2:_="" ns3:_="">
    <xsd:import namespace="b545358d-e310-4d04-b43f-541cad9994cd"/>
    <xsd:import namespace="7a9f276f-f162-4cb8-9653-eafef4bd08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45358d-e310-4d04-b43f-541cad9994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23913a5-fff7-4b25-bc4b-eac5b45096e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9f276f-f162-4cb8-9653-eafef4bd086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1633779-304a-4fec-a556-a2839aab83d9}" ma:internalName="TaxCatchAll" ma:showField="CatchAllData" ma:web="7a9f276f-f162-4cb8-9653-eafef4bd08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9f276f-f162-4cb8-9653-eafef4bd0861" xsi:nil="true"/>
    <lcf76f155ced4ddcb4097134ff3c332f xmlns="b545358d-e310-4d04-b43f-541cad9994c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D81E876-A64C-4DB7-ACD8-8BFBD8D05132}"/>
</file>

<file path=customXml/itemProps2.xml><?xml version="1.0" encoding="utf-8"?>
<ds:datastoreItem xmlns:ds="http://schemas.openxmlformats.org/officeDocument/2006/customXml" ds:itemID="{15C7C215-3F2E-4649-857F-19FA95C43C7E}"/>
</file>

<file path=customXml/itemProps3.xml><?xml version="1.0" encoding="utf-8"?>
<ds:datastoreItem xmlns:ds="http://schemas.openxmlformats.org/officeDocument/2006/customXml" ds:itemID="{4E7D042E-BA2B-4387-838F-74790D2D728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14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Rivero del Hoyo</dc:creator>
  <cp:keywords/>
  <dc:description/>
  <cp:lastModifiedBy>Elena Rivero del Hoyo</cp:lastModifiedBy>
  <cp:revision>7</cp:revision>
  <dcterms:created xsi:type="dcterms:W3CDTF">2021-11-25T13:23:00Z</dcterms:created>
  <dcterms:modified xsi:type="dcterms:W3CDTF">2021-11-25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EBDE5D13C7C844895D4D0785CE1387</vt:lpwstr>
  </property>
</Properties>
</file>